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53E7" w:rsidRDefault="005B53E7">
      <w:pPr>
        <w:rPr>
          <w:sz w:val="40"/>
          <w:szCs w:val="40"/>
        </w:rPr>
      </w:pPr>
      <w:r>
        <w:rPr>
          <w:sz w:val="40"/>
          <w:szCs w:val="40"/>
        </w:rPr>
        <w:t>Austin Adams Lab 3 Report CS 445</w:t>
      </w:r>
      <w:bookmarkStart w:id="0" w:name="_GoBack"/>
      <w:bookmarkEnd w:id="0"/>
    </w:p>
    <w:p w:rsidR="00752450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t>TASK 1:</w:t>
      </w:r>
    </w:p>
    <w:p w:rsidR="002C5752" w:rsidRDefault="002C5752">
      <w:pPr>
        <w:rPr>
          <w:sz w:val="24"/>
          <w:szCs w:val="24"/>
        </w:rPr>
      </w:pPr>
      <w:r>
        <w:rPr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74.5pt">
            <v:imagedata r:id="rId4" o:title="task1_env_grep"/>
          </v:shape>
        </w:pict>
      </w:r>
    </w:p>
    <w:p w:rsidR="002C5752" w:rsidRDefault="002C5752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26" type="#_x0000_t75" style="width:468pt;height:213pt">
            <v:imagedata r:id="rId5" o:title="task1_export_unset"/>
          </v:shape>
        </w:pict>
      </w:r>
    </w:p>
    <w:p w:rsidR="002C5752" w:rsidRDefault="002C575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lastRenderedPageBreak/>
        <w:t>TASK 2:</w:t>
      </w:r>
    </w:p>
    <w:p w:rsidR="002C5752" w:rsidRDefault="002C5752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27" type="#_x0000_t75" style="width:468pt;height:344.25pt">
            <v:imagedata r:id="rId6" o:title="task2_runtime"/>
          </v:shape>
        </w:pict>
      </w:r>
      <w:r>
        <w:rPr>
          <w:sz w:val="24"/>
          <w:szCs w:val="24"/>
        </w:rPr>
        <w:pict>
          <v:shape id="_x0000_i1028" type="#_x0000_t75" style="width:467.25pt;height:121.5pt">
            <v:imagedata r:id="rId7" o:title="task2_output_diff"/>
          </v:shape>
        </w:pict>
      </w:r>
    </w:p>
    <w:p w:rsidR="002C5752" w:rsidRDefault="00DD158C">
      <w:pPr>
        <w:rPr>
          <w:sz w:val="24"/>
          <w:szCs w:val="24"/>
        </w:rPr>
      </w:pPr>
      <w:r>
        <w:rPr>
          <w:sz w:val="24"/>
          <w:szCs w:val="24"/>
        </w:rPr>
        <w:t>Source</w:t>
      </w:r>
      <w:r w:rsidR="002C5752">
        <w:rPr>
          <w:sz w:val="24"/>
          <w:szCs w:val="24"/>
        </w:rPr>
        <w:t xml:space="preserve"> file located in /tasks/task2</w:t>
      </w:r>
    </w:p>
    <w:p w:rsidR="00D43814" w:rsidRDefault="00D43814">
      <w:pPr>
        <w:rPr>
          <w:sz w:val="24"/>
          <w:szCs w:val="24"/>
        </w:rPr>
      </w:pPr>
      <w:r>
        <w:rPr>
          <w:sz w:val="24"/>
          <w:szCs w:val="24"/>
        </w:rPr>
        <w:t>Since the child process grabs the environment variables from the parent all environment variables should be the same. For me the name of the executable were different only because I named to show whether it was the parent or child variables.</w:t>
      </w:r>
    </w:p>
    <w:p w:rsidR="00D43814" w:rsidRDefault="00D4381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lastRenderedPageBreak/>
        <w:t>TASK 3:</w:t>
      </w:r>
    </w:p>
    <w:p w:rsidR="00D43814" w:rsidRDefault="00D43814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30" type="#_x0000_t75" style="width:389.25pt;height:304.5pt">
            <v:imagedata r:id="rId8" o:title="task3_pt2_run"/>
          </v:shape>
        </w:pict>
      </w:r>
      <w:r>
        <w:rPr>
          <w:sz w:val="24"/>
          <w:szCs w:val="24"/>
        </w:rPr>
        <w:pict>
          <v:shape id="_x0000_i1029" type="#_x0000_t75" style="width:389.25pt;height:287.25pt">
            <v:imagedata r:id="rId9" o:title="task3_pt1_run"/>
          </v:shape>
        </w:pict>
      </w:r>
    </w:p>
    <w:p w:rsidR="002C5752" w:rsidRDefault="00DD158C">
      <w:pPr>
        <w:rPr>
          <w:sz w:val="24"/>
          <w:szCs w:val="24"/>
        </w:rPr>
      </w:pPr>
      <w:r>
        <w:rPr>
          <w:sz w:val="24"/>
          <w:szCs w:val="24"/>
        </w:rPr>
        <w:lastRenderedPageBreak/>
        <w:t>Source</w:t>
      </w:r>
      <w:r w:rsidR="00D43814">
        <w:rPr>
          <w:sz w:val="24"/>
          <w:szCs w:val="24"/>
        </w:rPr>
        <w:t xml:space="preserve"> file located in /tasks/task3</w:t>
      </w:r>
    </w:p>
    <w:p w:rsidR="00A8372E" w:rsidRDefault="00D43814">
      <w:pPr>
        <w:rPr>
          <w:sz w:val="24"/>
          <w:szCs w:val="24"/>
        </w:rPr>
      </w:pPr>
      <w:r>
        <w:rPr>
          <w:sz w:val="24"/>
          <w:szCs w:val="24"/>
        </w:rPr>
        <w:t xml:space="preserve">In task 3 step 1 the </w:t>
      </w:r>
      <w:r w:rsidR="00A8372E">
        <w:rPr>
          <w:sz w:val="24"/>
          <w:szCs w:val="24"/>
        </w:rPr>
        <w:t>environment variables that are given to the child process are NULL. This means that when the execve runs there will be no environment variables. The task3_pt1_ouput.txt shows this. Then in step 2 the execve will now grab the environment variable and pass them to the child process shown by task3_pt2_output.txt</w:t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t>TASK 4:</w:t>
      </w:r>
    </w:p>
    <w:p w:rsidR="002C5752" w:rsidRDefault="00A8372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4676775"/>
            <wp:effectExtent l="0" t="0" r="0" b="9525"/>
            <wp:docPr id="1" name="Picture 1" descr="C:\Users\ApertureTERD117\AppData\Local\Microsoft\Windows\INetCache\Content.Word\task4_runti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pertureTERD117\AppData\Local\Microsoft\Windows\INetCache\Content.Word\task4_runtim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372E" w:rsidRDefault="00DD158C">
      <w:pPr>
        <w:rPr>
          <w:sz w:val="24"/>
          <w:szCs w:val="24"/>
        </w:rPr>
      </w:pPr>
      <w:r>
        <w:rPr>
          <w:sz w:val="24"/>
          <w:szCs w:val="24"/>
        </w:rPr>
        <w:t>Source</w:t>
      </w:r>
      <w:r w:rsidR="00A8372E">
        <w:rPr>
          <w:sz w:val="24"/>
          <w:szCs w:val="24"/>
        </w:rPr>
        <w:t xml:space="preserve"> file located in /tasks/task4</w:t>
      </w:r>
    </w:p>
    <w:p w:rsidR="00A8372E" w:rsidRDefault="00A8372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lastRenderedPageBreak/>
        <w:t>TASK 5:</w:t>
      </w:r>
    </w:p>
    <w:p w:rsidR="002C5752" w:rsidRDefault="00DD158C">
      <w:pPr>
        <w:rPr>
          <w:sz w:val="24"/>
          <w:szCs w:val="40"/>
        </w:rPr>
      </w:pPr>
      <w:r>
        <w:rPr>
          <w:sz w:val="24"/>
          <w:szCs w:val="40"/>
        </w:rPr>
        <w:pict>
          <v:shape id="_x0000_i1031" type="#_x0000_t75" style="width:445.5pt;height:188.25pt">
            <v:imagedata r:id="rId11" o:title="task5_pt1_runtime"/>
          </v:shape>
        </w:pict>
      </w:r>
    </w:p>
    <w:p w:rsidR="00A8372E" w:rsidRDefault="00A8372E">
      <w:pPr>
        <w:rPr>
          <w:sz w:val="24"/>
          <w:szCs w:val="40"/>
        </w:rPr>
      </w:pPr>
      <w:r>
        <w:rPr>
          <w:sz w:val="24"/>
          <w:szCs w:val="40"/>
        </w:rPr>
        <w:t>Task 5 part 1</w:t>
      </w:r>
    </w:p>
    <w:p w:rsidR="00A8372E" w:rsidRDefault="00DD158C">
      <w:pPr>
        <w:rPr>
          <w:sz w:val="24"/>
          <w:szCs w:val="40"/>
        </w:rPr>
      </w:pPr>
      <w:r>
        <w:rPr>
          <w:sz w:val="24"/>
          <w:szCs w:val="40"/>
        </w:rPr>
        <w:pict>
          <v:shape id="_x0000_i1032" type="#_x0000_t75" style="width:437.25pt;height:343.5pt">
            <v:imagedata r:id="rId12" o:title="task5_pt2_runtime"/>
          </v:shape>
        </w:pict>
      </w:r>
    </w:p>
    <w:p w:rsidR="00DD158C" w:rsidRDefault="00DD158C">
      <w:pPr>
        <w:rPr>
          <w:sz w:val="24"/>
          <w:szCs w:val="40"/>
        </w:rPr>
      </w:pPr>
      <w:r>
        <w:rPr>
          <w:sz w:val="24"/>
          <w:szCs w:val="40"/>
        </w:rPr>
        <w:t>Task 5 part 2</w:t>
      </w:r>
    </w:p>
    <w:p w:rsidR="00DD158C" w:rsidRDefault="00DD158C">
      <w:pPr>
        <w:rPr>
          <w:sz w:val="24"/>
          <w:szCs w:val="40"/>
        </w:rPr>
      </w:pPr>
      <w:r>
        <w:rPr>
          <w:sz w:val="24"/>
          <w:szCs w:val="40"/>
        </w:rPr>
        <w:lastRenderedPageBreak/>
        <w:pict>
          <v:shape id="_x0000_i1033" type="#_x0000_t75" style="width:468pt;height:317.25pt">
            <v:imagedata r:id="rId13" o:title="task5_pt3_runtime"/>
          </v:shape>
        </w:pict>
      </w:r>
    </w:p>
    <w:p w:rsidR="00DD158C" w:rsidRDefault="00DD158C">
      <w:pPr>
        <w:rPr>
          <w:sz w:val="24"/>
          <w:szCs w:val="40"/>
        </w:rPr>
      </w:pPr>
      <w:r>
        <w:rPr>
          <w:sz w:val="24"/>
          <w:szCs w:val="40"/>
        </w:rPr>
        <w:t>Task 5 part 3</w:t>
      </w:r>
    </w:p>
    <w:p w:rsidR="00DD158C" w:rsidRDefault="00DD158C">
      <w:pPr>
        <w:rPr>
          <w:sz w:val="24"/>
          <w:szCs w:val="40"/>
        </w:rPr>
      </w:pPr>
      <w:r>
        <w:rPr>
          <w:sz w:val="24"/>
          <w:szCs w:val="40"/>
        </w:rPr>
        <w:pict>
          <v:shape id="_x0000_i1035" type="#_x0000_t75" style="width:161.25pt;height:1in">
            <v:imagedata r:id="rId14" o:title="task5-ANYNAME"/>
          </v:shape>
        </w:pict>
      </w:r>
      <w:r>
        <w:rPr>
          <w:sz w:val="24"/>
          <w:szCs w:val="40"/>
        </w:rPr>
        <w:pict>
          <v:shape id="_x0000_i1034" type="#_x0000_t75" style="width:467.25pt;height:63.75pt">
            <v:imagedata r:id="rId15" o:title="task5-PATH"/>
          </v:shape>
        </w:pict>
      </w:r>
    </w:p>
    <w:p w:rsidR="00DD158C" w:rsidRDefault="00DD158C">
      <w:pPr>
        <w:rPr>
          <w:sz w:val="24"/>
          <w:szCs w:val="40"/>
        </w:rPr>
      </w:pPr>
      <w:r>
        <w:rPr>
          <w:sz w:val="24"/>
          <w:szCs w:val="40"/>
        </w:rPr>
        <w:t xml:space="preserve">The PATH and my custom environment variable were passed to the child process however Set-UID programs in the /bin/bash do not pass the any LD_* environment variables. </w:t>
      </w:r>
    </w:p>
    <w:p w:rsidR="00DD158C" w:rsidRPr="00DD158C" w:rsidRDefault="00DD158C">
      <w:pPr>
        <w:rPr>
          <w:sz w:val="24"/>
          <w:szCs w:val="24"/>
        </w:rPr>
      </w:pPr>
      <w:r>
        <w:rPr>
          <w:sz w:val="24"/>
          <w:szCs w:val="24"/>
        </w:rPr>
        <w:t>Source</w:t>
      </w:r>
      <w:r>
        <w:rPr>
          <w:sz w:val="24"/>
          <w:szCs w:val="24"/>
        </w:rPr>
        <w:t xml:space="preserve"> file located in /tasks/task5</w:t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lastRenderedPageBreak/>
        <w:t>TASK 6:</w:t>
      </w:r>
      <w:r w:rsidR="00C7230D">
        <w:rPr>
          <w:sz w:val="40"/>
          <w:szCs w:val="40"/>
        </w:rPr>
        <w:pict>
          <v:shape id="_x0000_i1036" type="#_x0000_t75" style="width:468pt;height:297pt">
            <v:imagedata r:id="rId16" o:title="task6_Set-UID_runtime_newLS"/>
          </v:shape>
        </w:pict>
      </w:r>
    </w:p>
    <w:p w:rsidR="002C5752" w:rsidRDefault="00C7230D">
      <w:pPr>
        <w:rPr>
          <w:sz w:val="24"/>
          <w:szCs w:val="24"/>
        </w:rPr>
      </w:pPr>
      <w:r>
        <w:rPr>
          <w:sz w:val="24"/>
          <w:szCs w:val="24"/>
        </w:rPr>
        <w:t>When I run these commands I got an unexpected result. For both normal and Set-UID program I got the expected results to output (task6_normal_output.txt and task6_Set-UID</w:t>
      </w:r>
      <w:r>
        <w:rPr>
          <w:sz w:val="24"/>
          <w:szCs w:val="24"/>
        </w:rPr>
        <w:t>_output.txt</w:t>
      </w:r>
      <w:r>
        <w:rPr>
          <w:sz w:val="24"/>
          <w:szCs w:val="24"/>
        </w:rPr>
        <w:t xml:space="preserve">), however when I changed the PATH to my current directory and complied my ls.c file I expected to get the same result but instead I got this (task6_newLS_output.txt). I check the shell that the process was running in and it was the </w:t>
      </w:r>
      <w:r w:rsidR="00392711">
        <w:rPr>
          <w:sz w:val="24"/>
          <w:szCs w:val="24"/>
        </w:rPr>
        <w:t xml:space="preserve">/bin/bash then when I removed my own ls function the correct ls function displayed. </w:t>
      </w:r>
    </w:p>
    <w:p w:rsidR="00392711" w:rsidRDefault="00392711">
      <w:pPr>
        <w:rPr>
          <w:sz w:val="24"/>
          <w:szCs w:val="24"/>
        </w:rPr>
      </w:pPr>
      <w:r>
        <w:rPr>
          <w:sz w:val="24"/>
          <w:szCs w:val="24"/>
        </w:rPr>
        <w:lastRenderedPageBreak/>
        <w:pict>
          <v:shape id="_x0000_i1037" type="#_x0000_t75" style="width:409.5pt;height:310.5pt">
            <v:imagedata r:id="rId17" o:title="task6_Set-UID_runtime_newLS_ERROR"/>
          </v:shape>
        </w:pict>
      </w:r>
      <w:r>
        <w:rPr>
          <w:sz w:val="24"/>
          <w:szCs w:val="24"/>
        </w:rPr>
        <w:pict>
          <v:shape id="_x0000_i1038" type="#_x0000_t75" style="width:388.5pt;height:303pt">
            <v:imagedata r:id="rId18" o:title="task6_Set-UID_runtime_newLS_ERROR-pt2"/>
          </v:shape>
        </w:pict>
      </w:r>
    </w:p>
    <w:p w:rsidR="00392711" w:rsidRDefault="00392711">
      <w:pPr>
        <w:rPr>
          <w:sz w:val="24"/>
          <w:szCs w:val="24"/>
        </w:rPr>
      </w:pPr>
      <w:r>
        <w:rPr>
          <w:sz w:val="24"/>
          <w:szCs w:val="24"/>
        </w:rPr>
        <w:lastRenderedPageBreak/>
        <w:t>I then changed shells to see if I would get the same results and I did once I changed the PATH and complied the ls.c file my code would run instead.</w:t>
      </w:r>
    </w:p>
    <w:p w:rsidR="00392711" w:rsidRDefault="00392711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39" type="#_x0000_t75" style="width:372pt;height:224.25pt">
            <v:imagedata r:id="rId19" o:title="task6_Set-UID_runtime_newShell"/>
          </v:shape>
        </w:pict>
      </w:r>
    </w:p>
    <w:p w:rsidR="00392711" w:rsidRDefault="00392711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40" type="#_x0000_t75" style="width:369.75pt;height:4in">
            <v:imagedata r:id="rId20" o:title="task6_Set-UID_runtime_newShell-pt2"/>
          </v:shape>
        </w:pict>
      </w:r>
    </w:p>
    <w:p w:rsidR="00392711" w:rsidRDefault="00392711">
      <w:pPr>
        <w:rPr>
          <w:sz w:val="24"/>
          <w:szCs w:val="24"/>
        </w:rPr>
      </w:pPr>
      <w:r>
        <w:rPr>
          <w:sz w:val="24"/>
          <w:szCs w:val="24"/>
        </w:rPr>
        <w:lastRenderedPageBreak/>
        <w:pict>
          <v:shape id="_x0000_i1041" type="#_x0000_t75" style="width:361.5pt;height:282pt">
            <v:imagedata r:id="rId21" o:title="task6_Set-UID_runtime_newShell-pt3"/>
          </v:shape>
        </w:pict>
      </w:r>
    </w:p>
    <w:p w:rsidR="001D79F7" w:rsidRDefault="00392711">
      <w:pPr>
        <w:rPr>
          <w:sz w:val="24"/>
          <w:szCs w:val="24"/>
        </w:rPr>
      </w:pPr>
      <w:r>
        <w:rPr>
          <w:sz w:val="24"/>
          <w:szCs w:val="24"/>
        </w:rPr>
        <w:t>Source</w:t>
      </w:r>
      <w:r>
        <w:rPr>
          <w:sz w:val="24"/>
          <w:szCs w:val="24"/>
        </w:rPr>
        <w:t xml:space="preserve"> file located in /tasks/task6</w:t>
      </w:r>
    </w:p>
    <w:p w:rsidR="001D79F7" w:rsidRDefault="001D79F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lastRenderedPageBreak/>
        <w:t>TASK 7:</w:t>
      </w:r>
    </w:p>
    <w:p w:rsidR="002C5752" w:rsidRDefault="001D79F7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42" type="#_x0000_t75" style="width:468pt;height:205.5pt">
            <v:imagedata r:id="rId22" o:title="task7_runtime_Step1"/>
          </v:shape>
        </w:pict>
      </w:r>
    </w:p>
    <w:p w:rsidR="001D79F7" w:rsidRDefault="001D79F7">
      <w:pPr>
        <w:rPr>
          <w:sz w:val="24"/>
          <w:szCs w:val="24"/>
        </w:rPr>
      </w:pPr>
      <w:r>
        <w:rPr>
          <w:sz w:val="24"/>
          <w:szCs w:val="24"/>
        </w:rPr>
        <w:t xml:space="preserve">Task 7 step 1 </w:t>
      </w:r>
    </w:p>
    <w:p w:rsidR="001D79F7" w:rsidRDefault="001D79F7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43" type="#_x0000_t75" style="width:468pt;height:366pt">
            <v:imagedata r:id="rId23" o:title="task7_runtime_Step2-pt1"/>
          </v:shape>
        </w:pict>
      </w:r>
    </w:p>
    <w:p w:rsidR="001D79F7" w:rsidRDefault="001D79F7">
      <w:pPr>
        <w:rPr>
          <w:sz w:val="24"/>
          <w:szCs w:val="24"/>
        </w:rPr>
      </w:pPr>
      <w:r>
        <w:rPr>
          <w:sz w:val="24"/>
          <w:szCs w:val="24"/>
        </w:rPr>
        <w:lastRenderedPageBreak/>
        <w:t>Task 7 step 2</w:t>
      </w:r>
    </w:p>
    <w:p w:rsidR="001D79F7" w:rsidRDefault="001D79F7">
      <w:pPr>
        <w:rPr>
          <w:sz w:val="24"/>
          <w:szCs w:val="24"/>
        </w:rPr>
      </w:pPr>
      <w:r>
        <w:rPr>
          <w:sz w:val="24"/>
          <w:szCs w:val="24"/>
        </w:rPr>
        <w:t>Running as a normal user are regular program allowed my code to run shown. Then I forgot to change the owner to root which still allowed my code to run. Once I changed the owner and Set-UID the correct sleep function ran instead of my code. Even after trying to export the LD_PRELOAD again the correct sleep function ran this is because Set-UID programs owned by the root ignore the LD_* environment variables in this shell as a countermeasure. The same is true when you try to run another users Set-UID program the LD_* variables are ignored.</w:t>
      </w:r>
    </w:p>
    <w:p w:rsidR="008A047A" w:rsidRDefault="001D79F7">
      <w:pPr>
        <w:rPr>
          <w:sz w:val="24"/>
          <w:szCs w:val="24"/>
        </w:rPr>
      </w:pPr>
      <w:r>
        <w:rPr>
          <w:sz w:val="24"/>
          <w:szCs w:val="24"/>
        </w:rPr>
        <w:t>Source</w:t>
      </w:r>
      <w:r>
        <w:rPr>
          <w:sz w:val="24"/>
          <w:szCs w:val="24"/>
        </w:rPr>
        <w:t xml:space="preserve"> file located in /tasks/task7</w:t>
      </w:r>
    </w:p>
    <w:p w:rsidR="001D79F7" w:rsidRDefault="008A047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lastRenderedPageBreak/>
        <w:t>TASK 8:</w:t>
      </w:r>
    </w:p>
    <w:p w:rsidR="006A3BAB" w:rsidRDefault="008A047A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44" type="#_x0000_t75" style="width:398.25pt;height:288.75pt">
            <v:imagedata r:id="rId24" o:title="task8_runtime_step1" cropbottom="4738f"/>
          </v:shape>
        </w:pict>
      </w:r>
      <w:r w:rsidR="006A3BAB">
        <w:rPr>
          <w:sz w:val="24"/>
          <w:szCs w:val="24"/>
        </w:rPr>
        <w:pict>
          <v:shape id="_x0000_i1045" type="#_x0000_t75" style="width:396.75pt;height:257.25pt">
            <v:imagedata r:id="rId25" o:title="task8_runtime_step1-pt2"/>
          </v:shape>
        </w:pict>
      </w:r>
    </w:p>
    <w:p w:rsidR="008A047A" w:rsidRDefault="006A3BAB" w:rsidP="008A047A">
      <w:pPr>
        <w:rPr>
          <w:sz w:val="24"/>
          <w:szCs w:val="24"/>
        </w:rPr>
      </w:pPr>
      <w:r>
        <w:rPr>
          <w:sz w:val="24"/>
          <w:szCs w:val="24"/>
        </w:rPr>
        <w:t>Task 8 step 1</w:t>
      </w:r>
      <w:r w:rsidR="008A047A">
        <w:rPr>
          <w:sz w:val="24"/>
          <w:szCs w:val="24"/>
        </w:rPr>
        <w:t xml:space="preserve"> - </w:t>
      </w:r>
      <w:r w:rsidR="008A047A">
        <w:rPr>
          <w:sz w:val="24"/>
          <w:szCs w:val="24"/>
        </w:rPr>
        <w:t>This was using the system call</w:t>
      </w:r>
    </w:p>
    <w:p w:rsidR="006A3BAB" w:rsidRDefault="006A3BAB">
      <w:pPr>
        <w:rPr>
          <w:sz w:val="24"/>
          <w:szCs w:val="24"/>
        </w:rPr>
      </w:pPr>
    </w:p>
    <w:p w:rsidR="006A3BAB" w:rsidRDefault="006A3BAB">
      <w:pPr>
        <w:rPr>
          <w:sz w:val="24"/>
          <w:szCs w:val="24"/>
        </w:rPr>
      </w:pPr>
      <w:r>
        <w:rPr>
          <w:sz w:val="24"/>
          <w:szCs w:val="24"/>
        </w:rPr>
        <w:lastRenderedPageBreak/>
        <w:pict>
          <v:shape id="_x0000_i1046" type="#_x0000_t75" style="width:450.75pt;height:303.75pt">
            <v:imagedata r:id="rId26" o:title="task8_runtime_step2" cropbottom="2038f"/>
          </v:shape>
        </w:pict>
      </w:r>
      <w:r w:rsidR="008A047A">
        <w:rPr>
          <w:noProof/>
          <w:sz w:val="24"/>
          <w:szCs w:val="24"/>
        </w:rPr>
        <w:drawing>
          <wp:inline distT="0" distB="0" distL="0" distR="0">
            <wp:extent cx="5686425" cy="3638550"/>
            <wp:effectExtent l="0" t="0" r="9525" b="0"/>
            <wp:docPr id="2" name="Picture 2" descr="C:\Users\ApertureTERD117\AppData\Local\Microsoft\Windows\INetCache\Content.Word\task8_runtime_step2-p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ApertureTERD117\AppData\Local\Microsoft\Windows\INetCache\Content.Word\task8_runtime_step2-pt2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BAB" w:rsidRDefault="006A3BAB">
      <w:pPr>
        <w:rPr>
          <w:sz w:val="24"/>
          <w:szCs w:val="24"/>
        </w:rPr>
      </w:pPr>
      <w:r>
        <w:rPr>
          <w:sz w:val="24"/>
          <w:szCs w:val="24"/>
        </w:rPr>
        <w:t>Task 8 part 2</w:t>
      </w:r>
      <w:r w:rsidR="008A047A">
        <w:rPr>
          <w:sz w:val="24"/>
          <w:szCs w:val="24"/>
        </w:rPr>
        <w:t xml:space="preserve"> – This was using execve call</w:t>
      </w:r>
    </w:p>
    <w:p w:rsidR="006A3BAB" w:rsidRDefault="006A3BAB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 step one I could exploit the system call to run a second command using the semicolon which showed me a file that I can’t write to that is owned by the root. I used the same exploit delete the file. Now using execve I thought that I would not be able to </w:t>
      </w:r>
      <w:r w:rsidR="008A047A">
        <w:rPr>
          <w:sz w:val="24"/>
          <w:szCs w:val="24"/>
        </w:rPr>
        <w:t>but again I used the same exploit to look at all files and delete a root owned file.</w:t>
      </w:r>
    </w:p>
    <w:p w:rsidR="008A047A" w:rsidRPr="002C5752" w:rsidRDefault="008A047A">
      <w:pPr>
        <w:rPr>
          <w:sz w:val="24"/>
          <w:szCs w:val="24"/>
        </w:rPr>
      </w:pPr>
      <w:r>
        <w:rPr>
          <w:sz w:val="24"/>
          <w:szCs w:val="24"/>
        </w:rPr>
        <w:t>Source</w:t>
      </w:r>
      <w:r>
        <w:rPr>
          <w:sz w:val="24"/>
          <w:szCs w:val="24"/>
        </w:rPr>
        <w:t xml:space="preserve"> file located in /tasks/task8</w:t>
      </w:r>
    </w:p>
    <w:p w:rsidR="002C5752" w:rsidRPr="002C5752" w:rsidRDefault="002C5752">
      <w:pPr>
        <w:rPr>
          <w:sz w:val="40"/>
          <w:szCs w:val="40"/>
        </w:rPr>
      </w:pPr>
      <w:r w:rsidRPr="002C5752">
        <w:rPr>
          <w:sz w:val="40"/>
          <w:szCs w:val="40"/>
        </w:rPr>
        <w:t>TASK 9:</w:t>
      </w:r>
    </w:p>
    <w:p w:rsidR="002C5752" w:rsidRDefault="008A047A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47" type="#_x0000_t75" style="width:468pt;height:262.5pt">
            <v:imagedata r:id="rId28" o:title="task9_createZZZ"/>
          </v:shape>
        </w:pict>
      </w:r>
    </w:p>
    <w:p w:rsidR="008A047A" w:rsidRDefault="008A047A">
      <w:pPr>
        <w:rPr>
          <w:sz w:val="24"/>
          <w:szCs w:val="24"/>
        </w:rPr>
      </w:pPr>
      <w:r>
        <w:rPr>
          <w:sz w:val="24"/>
          <w:szCs w:val="24"/>
        </w:rPr>
        <w:t>Creating the zzz file with correct permissions</w:t>
      </w:r>
    </w:p>
    <w:p w:rsidR="008A047A" w:rsidRDefault="008A047A">
      <w:pPr>
        <w:rPr>
          <w:sz w:val="24"/>
          <w:szCs w:val="24"/>
        </w:rPr>
      </w:pPr>
      <w:r>
        <w:rPr>
          <w:sz w:val="24"/>
          <w:szCs w:val="24"/>
        </w:rPr>
        <w:lastRenderedPageBreak/>
        <w:pict>
          <v:shape id="_x0000_i1048" type="#_x0000_t75" style="width:467.25pt;height:363.75pt">
            <v:imagedata r:id="rId29" o:title="task9_runtime-pt1"/>
          </v:shape>
        </w:pict>
      </w:r>
    </w:p>
    <w:p w:rsidR="008A047A" w:rsidRDefault="008A047A">
      <w:pPr>
        <w:rPr>
          <w:sz w:val="24"/>
          <w:szCs w:val="24"/>
        </w:rPr>
      </w:pPr>
      <w:r>
        <w:rPr>
          <w:sz w:val="24"/>
          <w:szCs w:val="24"/>
        </w:rPr>
        <w:t>Complied program</w:t>
      </w:r>
    </w:p>
    <w:p w:rsidR="008A047A" w:rsidRDefault="008A047A">
      <w:pPr>
        <w:rPr>
          <w:sz w:val="24"/>
          <w:szCs w:val="24"/>
        </w:rPr>
      </w:pPr>
      <w:r>
        <w:rPr>
          <w:sz w:val="24"/>
          <w:szCs w:val="24"/>
        </w:rPr>
        <w:pict>
          <v:shape id="_x0000_i1049" type="#_x0000_t75" style="width:468pt;height:127.5pt">
            <v:imagedata r:id="rId30" o:title="task9_runtime-pt2"/>
          </v:shape>
        </w:pict>
      </w:r>
    </w:p>
    <w:p w:rsidR="008A047A" w:rsidRDefault="008A047A">
      <w:pPr>
        <w:rPr>
          <w:sz w:val="24"/>
          <w:szCs w:val="24"/>
        </w:rPr>
      </w:pPr>
      <w:r>
        <w:rPr>
          <w:sz w:val="24"/>
          <w:szCs w:val="24"/>
        </w:rPr>
        <w:t xml:space="preserve">Change owner and make Set-UID then run the program. When </w:t>
      </w:r>
      <w:r w:rsidR="005C33B4">
        <w:rPr>
          <w:sz w:val="24"/>
          <w:szCs w:val="24"/>
        </w:rPr>
        <w:t>the program runs it sleeps for a second then it sets the uid to the real uid then if it’s a then parent process the program exits. If it’s a child process then “Malicious Data” would have been added to zzz but after checking the zzz file was still empty.</w:t>
      </w:r>
    </w:p>
    <w:p w:rsidR="00CD07A2" w:rsidRDefault="00CD07A2" w:rsidP="00CD07A2">
      <w:pPr>
        <w:rPr>
          <w:sz w:val="24"/>
          <w:szCs w:val="24"/>
        </w:rPr>
      </w:pPr>
      <w:r>
        <w:rPr>
          <w:sz w:val="24"/>
          <w:szCs w:val="24"/>
        </w:rPr>
        <w:t>Source</w:t>
      </w:r>
      <w:r>
        <w:rPr>
          <w:sz w:val="24"/>
          <w:szCs w:val="24"/>
        </w:rPr>
        <w:t xml:space="preserve"> file located in /tasks/task9</w:t>
      </w:r>
    </w:p>
    <w:p w:rsidR="00CD07A2" w:rsidRPr="002C5752" w:rsidRDefault="00CD07A2">
      <w:pPr>
        <w:rPr>
          <w:sz w:val="24"/>
          <w:szCs w:val="24"/>
        </w:rPr>
      </w:pPr>
    </w:p>
    <w:sectPr w:rsidR="00CD07A2" w:rsidRPr="002C57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jOxMAViQ3MzMyUdpeDU4uLM/DyQAsNaALRyCWwsAAAA"/>
  </w:docVars>
  <w:rsids>
    <w:rsidRoot w:val="002C5752"/>
    <w:rsid w:val="001D79F7"/>
    <w:rsid w:val="002C5752"/>
    <w:rsid w:val="00392711"/>
    <w:rsid w:val="005B53E7"/>
    <w:rsid w:val="005C33B4"/>
    <w:rsid w:val="006A3BAB"/>
    <w:rsid w:val="00752450"/>
    <w:rsid w:val="008A047A"/>
    <w:rsid w:val="00A8372E"/>
    <w:rsid w:val="00C7230D"/>
    <w:rsid w:val="00CD07A2"/>
    <w:rsid w:val="00D43814"/>
    <w:rsid w:val="00DD1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81FB32-0913-40C0-933E-5A52F2996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6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Adams</dc:creator>
  <cp:keywords/>
  <dc:description/>
  <cp:lastModifiedBy>Austin Adams</cp:lastModifiedBy>
  <cp:revision>3</cp:revision>
  <dcterms:created xsi:type="dcterms:W3CDTF">2019-02-11T02:41:00Z</dcterms:created>
  <dcterms:modified xsi:type="dcterms:W3CDTF">2019-02-11T04:26:00Z</dcterms:modified>
</cp:coreProperties>
</file>